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4267A7" w14:textId="29859FF1" w:rsidR="00061423" w:rsidRDefault="00061423">
      <w:pPr>
        <w:rPr>
          <w:rFonts w:ascii="Segoe UI" w:hAnsi="Segoe UI" w:cs="Segoe UI"/>
          <w:color w:val="24292E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 xml:space="preserve">The first account's </w:t>
      </w:r>
      <w:proofErr w:type="spellStart"/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adress</w:t>
      </w:r>
      <w:proofErr w:type="spellEnd"/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: 4gvpLYHVnpBwfdYtVzHwsY2n7WuPFzYJDhQow3sK1b9EbtMUto</w:t>
      </w:r>
    </w:p>
    <w:p w14:paraId="43BF3B47" w14:textId="3AE944D0" w:rsidR="00061423" w:rsidRDefault="00061423">
      <w:r>
        <w:rPr>
          <w:rFonts w:ascii="Segoe UI" w:hAnsi="Segoe UI" w:cs="Segoe UI"/>
          <w:noProof/>
          <w:color w:val="24292E"/>
          <w:sz w:val="21"/>
          <w:szCs w:val="21"/>
          <w:shd w:val="clear" w:color="auto" w:fill="FFFFFF"/>
        </w:rPr>
        <w:lastRenderedPageBreak/>
        <w:drawing>
          <wp:inline distT="0" distB="0" distL="0" distR="0" wp14:anchorId="2239A18C" wp14:editId="17F72E2F">
            <wp:extent cx="2819400" cy="8248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824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3A2C0" w14:textId="4DE40B59" w:rsidR="00061423" w:rsidRDefault="00061423"/>
    <w:p w14:paraId="1160F477" w14:textId="77777777" w:rsidR="00061423" w:rsidRDefault="00061423"/>
    <w:p w14:paraId="0655ACC2" w14:textId="56B5AAEC" w:rsidR="00061423" w:rsidRDefault="00061423"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lastRenderedPageBreak/>
        <w:t xml:space="preserve">The second account's </w:t>
      </w:r>
      <w:proofErr w:type="spellStart"/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adress</w:t>
      </w:r>
      <w:proofErr w:type="spellEnd"/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: 4Rtb8TqnBTQ1VdymeXotGMqUd7ECUWu6KETpNVmySBZPFYQEhF</w:t>
      </w:r>
      <w:r>
        <w:rPr>
          <w:rFonts w:ascii="Segoe UI" w:hAnsi="Segoe UI" w:cs="Segoe UI"/>
          <w:noProof/>
          <w:color w:val="24292E"/>
          <w:sz w:val="21"/>
          <w:szCs w:val="21"/>
          <w:shd w:val="clear" w:color="auto" w:fill="FFFFFF"/>
        </w:rPr>
        <w:lastRenderedPageBreak/>
        <w:drawing>
          <wp:inline distT="0" distB="0" distL="0" distR="0" wp14:anchorId="524B0C56" wp14:editId="24252C0A">
            <wp:extent cx="2819400" cy="8248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824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 xml:space="preserve">  Done on 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 xml:space="preserve">Samsung Galaxy 10S Plus SM-G975U1 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lastRenderedPageBreak/>
        <w:t>Android Version 10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 xml:space="preserve"> ONU UI version 2.5</w:t>
      </w:r>
    </w:p>
    <w:sectPr w:rsidR="00061423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TQzNzazNDcxNjBU0lEKTi0uzszPAykwrAUAAgvUAywAAAA="/>
  </w:docVars>
  <w:rsids>
    <w:rsidRoot w:val="00061423"/>
    <w:rsid w:val="00061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89E945"/>
  <w15:chartTrackingRefBased/>
  <w15:docId w15:val="{CE4C50F6-77E2-475B-9579-9A0CCE431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n Coskun</dc:creator>
  <cp:keywords/>
  <dc:description/>
  <cp:lastModifiedBy>Sinan Coskun</cp:lastModifiedBy>
  <cp:revision>1</cp:revision>
  <dcterms:created xsi:type="dcterms:W3CDTF">2020-10-15T16:07:00Z</dcterms:created>
  <dcterms:modified xsi:type="dcterms:W3CDTF">2020-10-15T16:11:00Z</dcterms:modified>
</cp:coreProperties>
</file>